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E719478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</w:t>
      </w:r>
      <w:r w:rsidR="00C447B5">
        <w:rPr>
          <w:rFonts w:ascii="Cambria" w:hAnsi="Cambria"/>
          <w:sz w:val="24"/>
          <w:szCs w:val="24"/>
        </w:rPr>
        <w:t>3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5E0C5503" w14:textId="70CADF10" w:rsidR="004F00D4" w:rsidRDefault="004F00D4" w:rsidP="00786579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4F00D4">
        <w:rPr>
          <w:rFonts w:ascii="Cambria" w:hAnsi="Cambria"/>
          <w:sz w:val="24"/>
          <w:szCs w:val="24"/>
        </w:rPr>
        <w:t xml:space="preserve">Buat </w:t>
      </w:r>
      <w:r>
        <w:rPr>
          <w:rFonts w:ascii="Cambria" w:hAnsi="Cambria"/>
          <w:sz w:val="24"/>
          <w:szCs w:val="24"/>
        </w:rPr>
        <w:t>suatu</w:t>
      </w:r>
      <w:r w:rsidRPr="004F00D4">
        <w:rPr>
          <w:rFonts w:ascii="Cambria" w:hAnsi="Cambria"/>
          <w:sz w:val="24"/>
          <w:szCs w:val="24"/>
        </w:rPr>
        <w:t xml:space="preserve"> dictionary yang memuat data tentang informasi taksa hewan.</w:t>
      </w:r>
      <w:r>
        <w:rPr>
          <w:rFonts w:ascii="Cambria" w:hAnsi="Cambria"/>
          <w:sz w:val="24"/>
          <w:szCs w:val="24"/>
        </w:rPr>
        <w:t xml:space="preserve"> Informasi taksa harus memuat 9 kunci:</w:t>
      </w:r>
    </w:p>
    <w:p w14:paraId="122EB64C" w14:textId="34386B2F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Domain</w:t>
      </w:r>
    </w:p>
    <w:p w14:paraId="7374B96C" w14:textId="1710104D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ingdom</w:t>
      </w:r>
    </w:p>
    <w:p w14:paraId="5E4E1517" w14:textId="1C6A5626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Phylum</w:t>
      </w:r>
    </w:p>
    <w:p w14:paraId="3677B484" w14:textId="7B391DCC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lass</w:t>
      </w:r>
    </w:p>
    <w:p w14:paraId="593926B3" w14:textId="5A822AA5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Order</w:t>
      </w:r>
    </w:p>
    <w:p w14:paraId="4EAAD69B" w14:textId="2B98DCF8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Family</w:t>
      </w:r>
    </w:p>
    <w:p w14:paraId="2B538B73" w14:textId="77777777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enus </w:t>
      </w:r>
    </w:p>
    <w:p w14:paraId="2261D6FC" w14:textId="7FB70A2A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pecies</w:t>
      </w:r>
    </w:p>
    <w:p w14:paraId="2C0DE106" w14:textId="36B85F10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ama lokal</w:t>
      </w:r>
    </w:p>
    <w:p w14:paraId="2AD37652" w14:textId="2DB2D187" w:rsidR="004F00D4" w:rsidRDefault="004F00D4" w:rsidP="004F00D4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ntar peserta tidak boleh sama satu sama lain.</w:t>
      </w:r>
    </w:p>
    <w:p w14:paraId="0637592A" w14:textId="77777777" w:rsidR="004F00D4" w:rsidRDefault="004F00D4" w:rsidP="004F00D4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210D056D" w14:textId="6524450A" w:rsidR="004F00D4" w:rsidRDefault="004F00D4" w:rsidP="004F00D4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 w:rsidRPr="004F00D4">
        <w:rPr>
          <w:rFonts w:ascii="Cambria" w:hAnsi="Cambria"/>
          <w:sz w:val="24"/>
          <w:szCs w:val="24"/>
        </w:rPr>
        <w:t>Buat suatu list yang berisi informasi katalog dari satu spesies tumbuhan. List harus berisi</w:t>
      </w:r>
      <w:r>
        <w:rPr>
          <w:rFonts w:ascii="Cambria" w:hAnsi="Cambria"/>
          <w:sz w:val="24"/>
          <w:szCs w:val="24"/>
        </w:rPr>
        <w:t xml:space="preserve"> </w:t>
      </w:r>
      <w:r w:rsidRPr="004F00D4">
        <w:rPr>
          <w:rFonts w:ascii="Cambria" w:hAnsi="Cambria"/>
          <w:sz w:val="24"/>
          <w:szCs w:val="24"/>
        </w:rPr>
        <w:t>nama latin, genus, dan spesies.</w:t>
      </w:r>
    </w:p>
    <w:p w14:paraId="2D9CABAC" w14:textId="283F2B77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</w:t>
      </w:r>
      <w:r w:rsidRPr="004F00D4">
        <w:rPr>
          <w:rFonts w:ascii="Cambria" w:hAnsi="Cambria"/>
          <w:sz w:val="24"/>
          <w:szCs w:val="24"/>
        </w:rPr>
        <w:t xml:space="preserve">ama </w:t>
      </w:r>
      <w:r>
        <w:rPr>
          <w:rFonts w:ascii="Cambria" w:hAnsi="Cambria"/>
          <w:sz w:val="24"/>
          <w:szCs w:val="24"/>
        </w:rPr>
        <w:t>lokal (I</w:t>
      </w:r>
      <w:r w:rsidRPr="004F00D4">
        <w:rPr>
          <w:rFonts w:ascii="Cambria" w:hAnsi="Cambria"/>
          <w:sz w:val="24"/>
          <w:szCs w:val="24"/>
        </w:rPr>
        <w:t>ndonesia</w:t>
      </w:r>
      <w:r>
        <w:rPr>
          <w:rFonts w:ascii="Cambria" w:hAnsi="Cambria"/>
          <w:sz w:val="24"/>
          <w:szCs w:val="24"/>
        </w:rPr>
        <w:t>)</w:t>
      </w:r>
      <w:r w:rsidRPr="004F00D4">
        <w:rPr>
          <w:rFonts w:ascii="Cambria" w:hAnsi="Cambria"/>
          <w:sz w:val="24"/>
          <w:szCs w:val="24"/>
        </w:rPr>
        <w:t xml:space="preserve">, </w:t>
      </w:r>
    </w:p>
    <w:p w14:paraId="7A6FF5CC" w14:textId="34B5492E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N</w:t>
      </w:r>
      <w:r w:rsidRPr="004F00D4">
        <w:rPr>
          <w:rFonts w:ascii="Cambria" w:hAnsi="Cambria"/>
          <w:sz w:val="24"/>
          <w:szCs w:val="24"/>
        </w:rPr>
        <w:t xml:space="preserve">ama </w:t>
      </w:r>
      <w:r>
        <w:rPr>
          <w:rFonts w:ascii="Cambria" w:hAnsi="Cambria"/>
          <w:sz w:val="24"/>
          <w:szCs w:val="24"/>
        </w:rPr>
        <w:t>latin</w:t>
      </w:r>
    </w:p>
    <w:p w14:paraId="60FEAB05" w14:textId="77777777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Genus </w:t>
      </w:r>
    </w:p>
    <w:p w14:paraId="24F3D02F" w14:textId="77777777" w:rsidR="004F00D4" w:rsidRDefault="004F00D4" w:rsidP="004F00D4">
      <w:pPr>
        <w:pStyle w:val="ListParagraph"/>
        <w:numPr>
          <w:ilvl w:val="1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pecies</w:t>
      </w:r>
    </w:p>
    <w:p w14:paraId="1545768E" w14:textId="77777777" w:rsidR="004F00D4" w:rsidRDefault="004F00D4" w:rsidP="004F00D4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ntar peserta tidak boleh sama satu sama lain.</w:t>
      </w:r>
    </w:p>
    <w:p w14:paraId="5209C647" w14:textId="77777777" w:rsidR="004F00D4" w:rsidRPr="004F00D4" w:rsidRDefault="004F00D4" w:rsidP="004F00D4">
      <w:pPr>
        <w:pStyle w:val="ListParagraph"/>
        <w:spacing w:after="0" w:line="240" w:lineRule="auto"/>
        <w:rPr>
          <w:rFonts w:ascii="Cambria" w:hAnsi="Cambria"/>
          <w:sz w:val="24"/>
          <w:szCs w:val="24"/>
        </w:rPr>
      </w:pPr>
    </w:p>
    <w:p w14:paraId="53EA0CD9" w14:textId="7A200A15" w:rsidR="004F00D4" w:rsidRDefault="004F00D4" w:rsidP="00786579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uat suatu tuple yang berisi nama – nama bulan dalam setahun.</w:t>
      </w:r>
    </w:p>
    <w:p w14:paraId="3A2FCD3A" w14:textId="65454005" w:rsidR="004F00D4" w:rsidRDefault="004F00D4" w:rsidP="00786579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uat suatu set yang berisi nama basa – basa nitrogen yang terdapat pada suatu DNA.</w:t>
      </w:r>
    </w:p>
    <w:p w14:paraId="5E9F6FD5" w14:textId="285A05F4" w:rsidR="004F00D4" w:rsidRDefault="004F00D4" w:rsidP="00786579">
      <w:pPr>
        <w:pStyle w:val="ListParagraph"/>
        <w:numPr>
          <w:ilvl w:val="0"/>
          <w:numId w:val="5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Buat suatu frozenset yang berisi nama basa – basa nitrogen Hachimoji DNA (</w:t>
      </w:r>
      <w:r w:rsidRPr="004F00D4">
        <w:rPr>
          <w:rFonts w:ascii="Cambria" w:hAnsi="Cambria"/>
          <w:sz w:val="24"/>
          <w:szCs w:val="24"/>
        </w:rPr>
        <w:t>https://en.wikipedia.org/wiki/Hachimoji_DNA</w:t>
      </w:r>
      <w:r>
        <w:rPr>
          <w:rFonts w:ascii="Cambria" w:hAnsi="Cambria"/>
          <w:sz w:val="24"/>
          <w:szCs w:val="24"/>
        </w:rPr>
        <w:t>).</w:t>
      </w:r>
    </w:p>
    <w:p w14:paraId="201D5886" w14:textId="77777777" w:rsidR="004F00D4" w:rsidRPr="004F00D4" w:rsidRDefault="004F00D4" w:rsidP="004F00D4">
      <w:pPr>
        <w:spacing w:after="0" w:line="240" w:lineRule="auto"/>
        <w:rPr>
          <w:rFonts w:ascii="Cambria" w:hAnsi="Cambria"/>
          <w:sz w:val="24"/>
          <w:szCs w:val="24"/>
        </w:rPr>
      </w:pPr>
    </w:p>
    <w:p w14:paraId="48808573" w14:textId="09A665FC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29E7C69C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</w:t>
      </w:r>
      <w:r w:rsidR="002C18A0">
        <w:rPr>
          <w:rFonts w:ascii="Cambria" w:hAnsi="Cambria"/>
          <w:sz w:val="24"/>
          <w:szCs w:val="24"/>
        </w:rPr>
        <w:t>4 Novem</w:t>
      </w:r>
      <w:r w:rsidR="00786579" w:rsidRPr="00786579">
        <w:rPr>
          <w:rFonts w:ascii="Cambria" w:hAnsi="Cambria"/>
          <w:sz w:val="24"/>
          <w:szCs w:val="24"/>
        </w:rPr>
        <w:t>ber 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D677A8"/>
    <w:multiLevelType w:val="hybridMultilevel"/>
    <w:tmpl w:val="BB2E8E02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qQUAq5PY5SwAAAA="/>
  </w:docVars>
  <w:rsids>
    <w:rsidRoot w:val="00F96E55"/>
    <w:rsid w:val="002C18A0"/>
    <w:rsid w:val="002F101C"/>
    <w:rsid w:val="004C0CC6"/>
    <w:rsid w:val="004F00D4"/>
    <w:rsid w:val="005811B9"/>
    <w:rsid w:val="00650D23"/>
    <w:rsid w:val="00786579"/>
    <w:rsid w:val="007E1630"/>
    <w:rsid w:val="008B2021"/>
    <w:rsid w:val="00AC5188"/>
    <w:rsid w:val="00B374B1"/>
    <w:rsid w:val="00C447B5"/>
    <w:rsid w:val="00C752FB"/>
    <w:rsid w:val="00D04992"/>
    <w:rsid w:val="00ED4853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5</cp:revision>
  <cp:lastPrinted>2022-10-22T08:48:00Z</cp:lastPrinted>
  <dcterms:created xsi:type="dcterms:W3CDTF">2022-10-29T06:55:00Z</dcterms:created>
  <dcterms:modified xsi:type="dcterms:W3CDTF">2022-11-06T00:53:00Z</dcterms:modified>
</cp:coreProperties>
</file>